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00A6" w:rsidRDefault="00C000A6" w:rsidP="00C000A6">
      <w:pPr>
        <w:spacing w:line="360" w:lineRule="auto"/>
        <w:jc w:val="center"/>
        <w:rPr>
          <w:rFonts w:ascii="Bookman Old Style" w:eastAsia="Bookman Old Style" w:hAnsi="Bookman Old Style"/>
          <w:b/>
          <w:sz w:val="24"/>
        </w:rPr>
      </w:pPr>
      <w:r>
        <w:rPr>
          <w:b/>
          <w:noProof/>
          <w:sz w:val="48"/>
        </w:rPr>
        <w:drawing>
          <wp:inline distT="0" distB="0" distL="0" distR="0" wp14:anchorId="209A91B1" wp14:editId="64D402F3">
            <wp:extent cx="1750012" cy="1757968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su_baroda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0152" cy="185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0A6" w:rsidRPr="00C000A6" w:rsidRDefault="00C000A6" w:rsidP="00C000A6">
      <w:pPr>
        <w:spacing w:line="360" w:lineRule="auto"/>
        <w:jc w:val="center"/>
        <w:rPr>
          <w:rFonts w:ascii="Bookman Old Style" w:eastAsia="Bookman Old Style" w:hAnsi="Bookman Old Style"/>
          <w:b/>
          <w:sz w:val="28"/>
        </w:rPr>
      </w:pPr>
      <w:r w:rsidRPr="00C000A6">
        <w:rPr>
          <w:rFonts w:ascii="Bookman Old Style" w:eastAsia="Bookman Old Style" w:hAnsi="Bookman Old Style"/>
          <w:b/>
          <w:sz w:val="28"/>
        </w:rPr>
        <w:t>Faculty of Law</w:t>
      </w:r>
    </w:p>
    <w:p w:rsidR="00C000A6" w:rsidRPr="00C000A6" w:rsidRDefault="00C000A6" w:rsidP="00C000A6">
      <w:pPr>
        <w:spacing w:line="360" w:lineRule="auto"/>
        <w:jc w:val="center"/>
        <w:rPr>
          <w:rFonts w:ascii="Bookman Old Style" w:eastAsia="Bookman Old Style" w:hAnsi="Bookman Old Style"/>
          <w:b/>
          <w:sz w:val="28"/>
        </w:rPr>
      </w:pPr>
      <w:r w:rsidRPr="00C000A6">
        <w:rPr>
          <w:rFonts w:ascii="Bookman Old Style" w:eastAsia="Bookman Old Style" w:hAnsi="Bookman Old Style"/>
          <w:b/>
          <w:sz w:val="28"/>
        </w:rPr>
        <w:t>The Maharaja Sayajirao University Of Baroda</w:t>
      </w:r>
    </w:p>
    <w:p w:rsidR="00C000A6" w:rsidRPr="00C000A6" w:rsidRDefault="00C000A6" w:rsidP="00C000A6">
      <w:pPr>
        <w:spacing w:line="360" w:lineRule="auto"/>
        <w:jc w:val="center"/>
        <w:rPr>
          <w:rFonts w:ascii="Times New Roman" w:eastAsia="Times New Roman" w:hAnsi="Times New Roman"/>
          <w:sz w:val="28"/>
        </w:rPr>
      </w:pPr>
    </w:p>
    <w:p w:rsidR="00987ED7" w:rsidRDefault="00C000A6" w:rsidP="00C000A6">
      <w:pPr>
        <w:spacing w:line="360" w:lineRule="auto"/>
        <w:jc w:val="center"/>
        <w:rPr>
          <w:rFonts w:ascii="Georgia" w:eastAsia="Edwardian Script ITC" w:hAnsi="Georgia"/>
          <w:sz w:val="72"/>
        </w:rPr>
      </w:pPr>
      <w:r w:rsidRPr="00C000A6">
        <w:rPr>
          <w:rFonts w:ascii="Georgia" w:eastAsia="Edwardian Script ITC" w:hAnsi="Georgia"/>
          <w:sz w:val="72"/>
        </w:rPr>
        <w:t xml:space="preserve">Lux </w:t>
      </w:r>
      <w:proofErr w:type="gramStart"/>
      <w:r w:rsidRPr="00C000A6">
        <w:rPr>
          <w:rFonts w:ascii="Georgia" w:eastAsia="Edwardian Script ITC" w:hAnsi="Georgia"/>
          <w:sz w:val="72"/>
        </w:rPr>
        <w:t>E</w:t>
      </w:r>
      <w:r w:rsidR="00987ED7">
        <w:rPr>
          <w:rFonts w:ascii="Georgia" w:eastAsia="Edwardian Script ITC" w:hAnsi="Georgia"/>
          <w:sz w:val="72"/>
        </w:rPr>
        <w:t>t</w:t>
      </w:r>
      <w:proofErr w:type="gramEnd"/>
      <w:r w:rsidR="00987ED7">
        <w:rPr>
          <w:rFonts w:ascii="Georgia" w:eastAsia="Edwardian Script ITC" w:hAnsi="Georgia"/>
          <w:sz w:val="72"/>
        </w:rPr>
        <w:t xml:space="preserve"> Veritas</w:t>
      </w:r>
    </w:p>
    <w:p w:rsidR="00C000A6" w:rsidRPr="00C000A6" w:rsidRDefault="00C000A6" w:rsidP="00C000A6">
      <w:pPr>
        <w:spacing w:line="360" w:lineRule="auto"/>
        <w:jc w:val="center"/>
        <w:rPr>
          <w:rFonts w:ascii="Georgia" w:eastAsia="Edwardian Script ITC" w:hAnsi="Georgia"/>
          <w:sz w:val="72"/>
        </w:rPr>
      </w:pPr>
      <w:r w:rsidRPr="00C000A6">
        <w:rPr>
          <w:rFonts w:ascii="Georgia" w:eastAsia="Edwardian Script ITC" w:hAnsi="Georgia"/>
          <w:sz w:val="72"/>
        </w:rPr>
        <w:t>National Law Fest</w:t>
      </w:r>
    </w:p>
    <w:p w:rsidR="00C000A6" w:rsidRPr="00C000A6" w:rsidRDefault="00C000A6" w:rsidP="00C000A6">
      <w:pPr>
        <w:spacing w:line="360" w:lineRule="auto"/>
        <w:jc w:val="center"/>
        <w:rPr>
          <w:rFonts w:ascii="Times New Roman" w:eastAsia="Times New Roman" w:hAnsi="Times New Roman"/>
          <w:sz w:val="24"/>
        </w:rPr>
      </w:pPr>
    </w:p>
    <w:p w:rsidR="00C000A6" w:rsidRPr="00C000A6" w:rsidRDefault="00C000A6" w:rsidP="00C000A6">
      <w:pPr>
        <w:spacing w:line="360" w:lineRule="auto"/>
        <w:ind w:left="420" w:right="420"/>
        <w:jc w:val="center"/>
        <w:rPr>
          <w:rFonts w:ascii="Times New Roman" w:eastAsia="Copperplate Gothic Bold" w:hAnsi="Times New Roman" w:cs="Times New Roman"/>
          <w:b/>
          <w:sz w:val="24"/>
        </w:rPr>
      </w:pPr>
      <w:r w:rsidRPr="00C000A6">
        <w:rPr>
          <w:rFonts w:ascii="Times New Roman" w:eastAsia="Copperplate Gothic Bold" w:hAnsi="Times New Roman" w:cs="Times New Roman"/>
          <w:b/>
          <w:sz w:val="24"/>
        </w:rPr>
        <w:t>8</w:t>
      </w:r>
      <w:r w:rsidRPr="00C000A6">
        <w:rPr>
          <w:rFonts w:ascii="Times New Roman" w:eastAsia="Copperplate Gothic Bold" w:hAnsi="Times New Roman" w:cs="Times New Roman"/>
          <w:b/>
          <w:sz w:val="15"/>
          <w:vertAlign w:val="superscript"/>
        </w:rPr>
        <w:t>TH</w:t>
      </w:r>
      <w:r w:rsidRPr="00C000A6">
        <w:rPr>
          <w:rFonts w:ascii="Times New Roman" w:eastAsia="Copperplate Gothic Bold" w:hAnsi="Times New Roman" w:cs="Times New Roman"/>
          <w:b/>
          <w:sz w:val="15"/>
        </w:rPr>
        <w:t xml:space="preserve"> </w:t>
      </w:r>
      <w:r w:rsidRPr="00C000A6">
        <w:rPr>
          <w:rFonts w:ascii="Times New Roman" w:eastAsia="Copperplate Gothic Bold" w:hAnsi="Times New Roman" w:cs="Times New Roman"/>
          <w:b/>
          <w:sz w:val="24"/>
        </w:rPr>
        <w:t>NATIONAL MOOT COURT COMPETITION</w:t>
      </w:r>
    </w:p>
    <w:p w:rsidR="00C000A6" w:rsidRPr="00C000A6" w:rsidRDefault="00C000A6" w:rsidP="00C000A6">
      <w:pPr>
        <w:spacing w:line="360" w:lineRule="auto"/>
        <w:ind w:left="420" w:right="420"/>
        <w:jc w:val="center"/>
        <w:rPr>
          <w:rFonts w:ascii="Times New Roman" w:eastAsia="Copperplate Gothic Bold" w:hAnsi="Times New Roman" w:cs="Times New Roman"/>
          <w:b/>
          <w:sz w:val="24"/>
        </w:rPr>
      </w:pPr>
      <w:r w:rsidRPr="00C000A6">
        <w:rPr>
          <w:rFonts w:ascii="Times New Roman" w:eastAsia="Copperplate Gothic Bold" w:hAnsi="Times New Roman" w:cs="Times New Roman"/>
          <w:b/>
          <w:sz w:val="24"/>
        </w:rPr>
        <w:t>7</w:t>
      </w:r>
      <w:r w:rsidRPr="00C000A6">
        <w:rPr>
          <w:rFonts w:ascii="Times New Roman" w:eastAsia="Copperplate Gothic Bold" w:hAnsi="Times New Roman" w:cs="Times New Roman"/>
          <w:b/>
          <w:sz w:val="15"/>
          <w:vertAlign w:val="superscript"/>
        </w:rPr>
        <w:t>TH</w:t>
      </w:r>
      <w:r w:rsidRPr="00C000A6">
        <w:rPr>
          <w:rFonts w:ascii="Times New Roman" w:eastAsia="Copperplate Gothic Bold" w:hAnsi="Times New Roman" w:cs="Times New Roman"/>
          <w:b/>
          <w:sz w:val="15"/>
        </w:rPr>
        <w:t xml:space="preserve"> </w:t>
      </w:r>
      <w:r w:rsidR="00446E18">
        <w:rPr>
          <w:rFonts w:ascii="Times New Roman" w:eastAsia="Copperplate Gothic Bold" w:hAnsi="Times New Roman" w:cs="Times New Roman"/>
          <w:b/>
          <w:sz w:val="24"/>
        </w:rPr>
        <w:t>CLIENT COUNSE</w:t>
      </w:r>
      <w:r w:rsidRPr="00C000A6">
        <w:rPr>
          <w:rFonts w:ascii="Times New Roman" w:eastAsia="Copperplate Gothic Bold" w:hAnsi="Times New Roman" w:cs="Times New Roman"/>
          <w:b/>
          <w:sz w:val="24"/>
        </w:rPr>
        <w:t>LING COMPETITION</w:t>
      </w:r>
    </w:p>
    <w:p w:rsidR="00C000A6" w:rsidRPr="00C000A6" w:rsidRDefault="00C000A6" w:rsidP="00C000A6">
      <w:pPr>
        <w:spacing w:line="360" w:lineRule="auto"/>
        <w:ind w:left="420" w:right="420"/>
        <w:jc w:val="center"/>
        <w:rPr>
          <w:rFonts w:ascii="Times New Roman" w:eastAsia="Copperplate Gothic Bold" w:hAnsi="Times New Roman" w:cs="Times New Roman"/>
          <w:b/>
          <w:sz w:val="24"/>
        </w:rPr>
      </w:pPr>
      <w:r w:rsidRPr="00C000A6">
        <w:rPr>
          <w:rFonts w:ascii="Times New Roman" w:eastAsia="Copperplate Gothic Bold" w:hAnsi="Times New Roman" w:cs="Times New Roman"/>
          <w:b/>
          <w:sz w:val="24"/>
        </w:rPr>
        <w:t>7</w:t>
      </w:r>
      <w:r w:rsidRPr="00C000A6">
        <w:rPr>
          <w:rFonts w:ascii="Times New Roman" w:eastAsia="Copperplate Gothic Bold" w:hAnsi="Times New Roman" w:cs="Times New Roman"/>
          <w:b/>
          <w:sz w:val="15"/>
          <w:vertAlign w:val="superscript"/>
        </w:rPr>
        <w:t>TH</w:t>
      </w:r>
      <w:r w:rsidRPr="00C000A6">
        <w:rPr>
          <w:rFonts w:ascii="Times New Roman" w:eastAsia="Copperplate Gothic Bold" w:hAnsi="Times New Roman" w:cs="Times New Roman"/>
          <w:b/>
          <w:sz w:val="15"/>
        </w:rPr>
        <w:t xml:space="preserve"> </w:t>
      </w:r>
      <w:r>
        <w:rPr>
          <w:rFonts w:ascii="Times New Roman" w:eastAsia="Copperplate Gothic Bold" w:hAnsi="Times New Roman" w:cs="Times New Roman"/>
          <w:b/>
          <w:sz w:val="24"/>
        </w:rPr>
        <w:t>LEGAL DRAFTING COMPETITION</w:t>
      </w:r>
    </w:p>
    <w:p w:rsidR="00C000A6" w:rsidRPr="00C000A6" w:rsidRDefault="00C000A6" w:rsidP="00C000A6">
      <w:pPr>
        <w:spacing w:line="360" w:lineRule="auto"/>
        <w:ind w:left="420" w:right="420"/>
        <w:jc w:val="center"/>
        <w:rPr>
          <w:rFonts w:ascii="Times New Roman" w:eastAsia="Copperplate Gothic Bold" w:hAnsi="Times New Roman" w:cs="Times New Roman"/>
          <w:b/>
          <w:sz w:val="24"/>
        </w:rPr>
      </w:pPr>
      <w:r w:rsidRPr="00C000A6">
        <w:rPr>
          <w:rFonts w:ascii="Times New Roman" w:eastAsia="Copperplate Gothic Bold" w:hAnsi="Times New Roman" w:cs="Times New Roman"/>
          <w:b/>
          <w:sz w:val="24"/>
        </w:rPr>
        <w:t>3</w:t>
      </w:r>
      <w:r w:rsidRPr="00B20CBA">
        <w:rPr>
          <w:rFonts w:ascii="Times New Roman" w:eastAsia="Copperplate Gothic Bold" w:hAnsi="Times New Roman" w:cs="Times New Roman"/>
          <w:b/>
          <w:sz w:val="15"/>
          <w:szCs w:val="15"/>
          <w:vertAlign w:val="superscript"/>
        </w:rPr>
        <w:t>RD</w:t>
      </w:r>
      <w:r w:rsidRPr="00C000A6">
        <w:rPr>
          <w:rFonts w:ascii="Times New Roman" w:eastAsia="Copperplate Gothic Bold" w:hAnsi="Times New Roman" w:cs="Times New Roman"/>
          <w:b/>
          <w:sz w:val="24"/>
        </w:rPr>
        <w:t xml:space="preserve"> JU</w:t>
      </w:r>
      <w:r w:rsidR="00AF7939">
        <w:rPr>
          <w:rFonts w:ascii="Times New Roman" w:eastAsia="Copperplate Gothic Bold" w:hAnsi="Times New Roman" w:cs="Times New Roman"/>
          <w:b/>
          <w:sz w:val="24"/>
        </w:rPr>
        <w:t>DGEMENT WRITING COMPETITION</w:t>
      </w:r>
    </w:p>
    <w:p w:rsidR="00915D6A" w:rsidRDefault="002417A8"/>
    <w:p w:rsidR="00C000A6" w:rsidRDefault="00C000A6">
      <w:bookmarkStart w:id="0" w:name="_GoBack"/>
      <w:bookmarkEnd w:id="0"/>
    </w:p>
    <w:p w:rsidR="00C000A6" w:rsidRPr="00D02698" w:rsidRDefault="00C000A6" w:rsidP="00C000A6">
      <w:pPr>
        <w:spacing w:line="0" w:lineRule="atLeast"/>
        <w:ind w:right="140"/>
        <w:jc w:val="center"/>
        <w:rPr>
          <w:rFonts w:ascii="Times New Roman" w:eastAsia="Times New Roman" w:hAnsi="Times New Roman"/>
          <w:b/>
          <w:sz w:val="32"/>
        </w:rPr>
      </w:pPr>
      <w:r w:rsidRPr="00D02698">
        <w:rPr>
          <w:rFonts w:ascii="Times New Roman" w:eastAsia="Times New Roman" w:hAnsi="Times New Roman"/>
          <w:b/>
          <w:sz w:val="32"/>
        </w:rPr>
        <w:t>REGISTRATION FORM</w:t>
      </w:r>
    </w:p>
    <w:p w:rsidR="00C000A6" w:rsidRDefault="00C000A6" w:rsidP="00C000A6">
      <w:pPr>
        <w:jc w:val="center"/>
      </w:pPr>
    </w:p>
    <w:p w:rsidR="00C000A6" w:rsidRDefault="00C000A6" w:rsidP="00C000A6">
      <w:pPr>
        <w:spacing w:line="360" w:lineRule="auto"/>
        <w:rPr>
          <w:rFonts w:ascii="Times New Roman" w:hAnsi="Times New Roman" w:cs="Times New Roman"/>
          <w:sz w:val="24"/>
        </w:rPr>
      </w:pPr>
    </w:p>
    <w:p w:rsidR="00C000A6" w:rsidRPr="00C000A6" w:rsidRDefault="00C000A6" w:rsidP="00C000A6">
      <w:pPr>
        <w:spacing w:line="360" w:lineRule="auto"/>
        <w:rPr>
          <w:rFonts w:ascii="Times New Roman" w:hAnsi="Times New Roman" w:cs="Times New Roman"/>
          <w:sz w:val="24"/>
        </w:rPr>
      </w:pPr>
      <w:r w:rsidRPr="00C000A6">
        <w:rPr>
          <w:rFonts w:ascii="Times New Roman" w:hAnsi="Times New Roman" w:cs="Times New Roman"/>
          <w:sz w:val="24"/>
        </w:rPr>
        <w:t>College Name: _________________________________________________________ Address: _______________________________________________________________ Email id: ______________________________________________________________ Faculty Advisor’s name and contact: ___________________________________ __________________________________________________</w:t>
      </w:r>
    </w:p>
    <w:p w:rsidR="00C000A6" w:rsidRDefault="00C000A6" w:rsidP="00C000A6">
      <w:pPr>
        <w:spacing w:line="360" w:lineRule="auto"/>
        <w:rPr>
          <w:rFonts w:ascii="Times New Roman" w:hAnsi="Times New Roman" w:cs="Times New Roman"/>
          <w:sz w:val="24"/>
        </w:rPr>
      </w:pPr>
    </w:p>
    <w:p w:rsidR="00C000A6" w:rsidRDefault="00C000A6" w:rsidP="00C000A6">
      <w:pPr>
        <w:spacing w:line="360" w:lineRule="auto"/>
        <w:rPr>
          <w:rFonts w:ascii="Times New Roman" w:hAnsi="Times New Roman" w:cs="Times New Roman"/>
          <w:sz w:val="24"/>
        </w:rPr>
      </w:pPr>
    </w:p>
    <w:p w:rsidR="00C000A6" w:rsidRDefault="00C000A6" w:rsidP="00C000A6">
      <w:pPr>
        <w:spacing w:line="360" w:lineRule="auto"/>
        <w:rPr>
          <w:rFonts w:ascii="Times New Roman" w:hAnsi="Times New Roman" w:cs="Times New Roman"/>
          <w:sz w:val="24"/>
        </w:rPr>
      </w:pP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b/>
          <w:sz w:val="28"/>
        </w:rPr>
        <w:lastRenderedPageBreak/>
        <w:t>MOOT COURT PARTICIPANTS</w:t>
      </w:r>
      <w:r w:rsidRPr="00C000A6">
        <w:rPr>
          <w:rFonts w:ascii="Times New Roman" w:hAnsi="Times New Roman" w:cs="Times New Roman"/>
          <w:sz w:val="28"/>
        </w:rPr>
        <w:t xml:space="preserve">: </w:t>
      </w:r>
    </w:p>
    <w:p w:rsidR="00C000A6" w:rsidRPr="00C000A6" w:rsidRDefault="00751393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505325</wp:posOffset>
                </wp:positionH>
                <wp:positionV relativeFrom="paragraph">
                  <wp:posOffset>7620</wp:posOffset>
                </wp:positionV>
                <wp:extent cx="1485900" cy="155257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55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9F0FA2" id="Rectangle 2" o:spid="_x0000_s1026" style="position:absolute;margin-left:354.75pt;margin-top:.6pt;width:117pt;height:122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" fillcolor="white [3201]" strokecolor="#4d4d4d [3209]" strokeweight="1pt"/>
            </w:pict>
          </mc:Fallback>
        </mc:AlternateContent>
      </w:r>
    </w:p>
    <w:p w:rsidR="0040707D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Speaker 1: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Name: _________________________________________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Contact: _______________________________________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Email id: _______________________________________</w:t>
      </w:r>
    </w:p>
    <w:p w:rsidR="00C000A6" w:rsidRPr="00C000A6" w:rsidRDefault="00751393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1746FB" wp14:editId="080ACC3A">
                <wp:simplePos x="0" y="0"/>
                <wp:positionH relativeFrom="column">
                  <wp:posOffset>4495800</wp:posOffset>
                </wp:positionH>
                <wp:positionV relativeFrom="paragraph">
                  <wp:posOffset>212725</wp:posOffset>
                </wp:positionV>
                <wp:extent cx="1485900" cy="15525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55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838F47" id="Rectangle 5" o:spid="_x0000_s1026" style="position:absolute;margin-left:354pt;margin-top:16.75pt;width:117pt;height:122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" fillcolor="white [3201]" strokecolor="#4d4d4d [3209]" strokeweight="1pt"/>
            </w:pict>
          </mc:Fallback>
        </mc:AlternateContent>
      </w:r>
    </w:p>
    <w:p w:rsidR="0040707D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Speaker 2: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Name: _________________________________________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Contact: _______________________________________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Email id: _________________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40707D" w:rsidRDefault="00751393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827E2A" wp14:editId="1D2EB1B4">
                <wp:simplePos x="0" y="0"/>
                <wp:positionH relativeFrom="column">
                  <wp:posOffset>4505325</wp:posOffset>
                </wp:positionH>
                <wp:positionV relativeFrom="paragraph">
                  <wp:posOffset>147955</wp:posOffset>
                </wp:positionV>
                <wp:extent cx="1485900" cy="15525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55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F0C443" id="Rectangle 6" o:spid="_x0000_s1026" style="position:absolute;margin-left:354.75pt;margin-top:11.65pt;width:117pt;height:122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" fillcolor="white [3201]" strokecolor="#4d4d4d [3209]" strokeweight="1pt"/>
            </w:pict>
          </mc:Fallback>
        </mc:AlternateContent>
      </w:r>
      <w:r w:rsidR="00C000A6" w:rsidRPr="00C000A6">
        <w:rPr>
          <w:rFonts w:ascii="Times New Roman" w:hAnsi="Times New Roman" w:cs="Times New Roman"/>
          <w:sz w:val="28"/>
        </w:rPr>
        <w:t xml:space="preserve">Researcher: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Name: _________________________________________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 xml:space="preserve">Contact: _______________________________________ 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Email id: _______________________________________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40707D" w:rsidRDefault="0040707D" w:rsidP="00C000A6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:rsidR="00751393" w:rsidRDefault="00751393" w:rsidP="00C000A6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E4E562" wp14:editId="6B40D304">
                <wp:simplePos x="0" y="0"/>
                <wp:positionH relativeFrom="column">
                  <wp:posOffset>4505325</wp:posOffset>
                </wp:positionH>
                <wp:positionV relativeFrom="paragraph">
                  <wp:posOffset>167640</wp:posOffset>
                </wp:positionV>
                <wp:extent cx="1485900" cy="155257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55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C42DE7" id="Rectangle 7" o:spid="_x0000_s1026" style="position:absolute;margin-left:354.75pt;margin-top:13.2pt;width:117pt;height:12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" fillcolor="white [3201]" strokecolor="#4d4d4d [3209]" strokeweight="1pt"/>
            </w:pict>
          </mc:Fallback>
        </mc:AlternateContent>
      </w:r>
    </w:p>
    <w:p w:rsidR="00C000A6" w:rsidRPr="00893007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 w:rsidRPr="00893007">
        <w:rPr>
          <w:rFonts w:ascii="Times New Roman" w:hAnsi="Times New Roman" w:cs="Times New Roman"/>
          <w:b/>
          <w:sz w:val="28"/>
        </w:rPr>
        <w:t>CLIENT COUNSELING COMPETITION: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articipant</w:t>
      </w:r>
      <w:r w:rsidRPr="00C000A6">
        <w:rPr>
          <w:rFonts w:ascii="Times New Roman" w:hAnsi="Times New Roman" w:cs="Times New Roman"/>
          <w:sz w:val="28"/>
        </w:rPr>
        <w:t xml:space="preserve"> Name: __________</w:t>
      </w:r>
      <w:r w:rsidR="00751393">
        <w:rPr>
          <w:rFonts w:ascii="Times New Roman" w:hAnsi="Times New Roman" w:cs="Times New Roman"/>
          <w:sz w:val="28"/>
        </w:rPr>
        <w:t>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Contact: ________</w:t>
      </w:r>
      <w:r w:rsidR="00751393">
        <w:rPr>
          <w:rFonts w:ascii="Times New Roman" w:hAnsi="Times New Roman" w:cs="Times New Roman"/>
          <w:sz w:val="28"/>
        </w:rPr>
        <w:t>__________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Email id: _______________________________________</w:t>
      </w:r>
    </w:p>
    <w:p w:rsidR="00C000A6" w:rsidRPr="00C000A6" w:rsidRDefault="00751393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74BCF5" wp14:editId="1181EAEF">
                <wp:simplePos x="0" y="0"/>
                <wp:positionH relativeFrom="margin">
                  <wp:posOffset>4502785</wp:posOffset>
                </wp:positionH>
                <wp:positionV relativeFrom="paragraph">
                  <wp:posOffset>174625</wp:posOffset>
                </wp:positionV>
                <wp:extent cx="1485900" cy="155257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55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56B6A5" id="Rectangle 8" o:spid="_x0000_s1026" style="position:absolute;margin-left:354.55pt;margin-top:13.75pt;width:117pt;height:122.25pt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" fillcolor="white [3201]" strokecolor="#4d4d4d [3209]" strokeweight="1pt">
                <w10:wrap anchorx="margin"/>
              </v:rect>
            </w:pict>
          </mc:Fallback>
        </mc:AlternateConten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articipant</w:t>
      </w:r>
      <w:r w:rsidRPr="00C000A6">
        <w:rPr>
          <w:rFonts w:ascii="Times New Roman" w:hAnsi="Times New Roman" w:cs="Times New Roman"/>
          <w:sz w:val="28"/>
        </w:rPr>
        <w:t xml:space="preserve"> Name: __________</w:t>
      </w:r>
      <w:r w:rsidR="00751393">
        <w:rPr>
          <w:rFonts w:ascii="Times New Roman" w:hAnsi="Times New Roman" w:cs="Times New Roman"/>
          <w:sz w:val="28"/>
        </w:rPr>
        <w:t>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Contact: ________</w:t>
      </w:r>
      <w:r w:rsidR="00751393">
        <w:rPr>
          <w:rFonts w:ascii="Times New Roman" w:hAnsi="Times New Roman" w:cs="Times New Roman"/>
          <w:sz w:val="28"/>
        </w:rPr>
        <w:t>__________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Email id: _______________________________________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:rsidR="0040707D" w:rsidRDefault="0040707D" w:rsidP="00C000A6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:rsidR="00C000A6" w:rsidRPr="0040707D" w:rsidRDefault="00751393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93F325" wp14:editId="79E3B38C">
                <wp:simplePos x="0" y="0"/>
                <wp:positionH relativeFrom="column">
                  <wp:posOffset>4495800</wp:posOffset>
                </wp:positionH>
                <wp:positionV relativeFrom="paragraph">
                  <wp:posOffset>-2540</wp:posOffset>
                </wp:positionV>
                <wp:extent cx="1485900" cy="155257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55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3FE26C" id="Rectangle 9" o:spid="_x0000_s1026" style="position:absolute;margin-left:354pt;margin-top:-.2pt;width:117pt;height:122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" fillcolor="white [3201]" strokecolor="#4d4d4d [3209]" strokeweight="1pt"/>
            </w:pict>
          </mc:Fallback>
        </mc:AlternateContent>
      </w:r>
      <w:r w:rsidR="00C000A6" w:rsidRPr="0040707D">
        <w:rPr>
          <w:rFonts w:ascii="Times New Roman" w:hAnsi="Times New Roman" w:cs="Times New Roman"/>
          <w:b/>
          <w:sz w:val="28"/>
        </w:rPr>
        <w:t>JUDGEMENT WRITING COMPETITION: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articipant</w:t>
      </w:r>
      <w:r w:rsidRPr="00C000A6">
        <w:rPr>
          <w:rFonts w:ascii="Times New Roman" w:hAnsi="Times New Roman" w:cs="Times New Roman"/>
          <w:sz w:val="28"/>
        </w:rPr>
        <w:t xml:space="preserve"> Name: __________</w:t>
      </w:r>
      <w:r w:rsidR="0040707D">
        <w:rPr>
          <w:rFonts w:ascii="Times New Roman" w:hAnsi="Times New Roman" w:cs="Times New Roman"/>
          <w:sz w:val="28"/>
        </w:rPr>
        <w:t>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Contact: ________</w:t>
      </w:r>
      <w:r w:rsidR="0040707D">
        <w:rPr>
          <w:rFonts w:ascii="Times New Roman" w:hAnsi="Times New Roman" w:cs="Times New Roman"/>
          <w:sz w:val="28"/>
        </w:rPr>
        <w:t>__________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Email id: _______________________________________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C000A6" w:rsidRDefault="00751393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40C551" wp14:editId="6ADEA770">
                <wp:simplePos x="0" y="0"/>
                <wp:positionH relativeFrom="column">
                  <wp:posOffset>4495800</wp:posOffset>
                </wp:positionH>
                <wp:positionV relativeFrom="paragraph">
                  <wp:posOffset>12700</wp:posOffset>
                </wp:positionV>
                <wp:extent cx="1485900" cy="155257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55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847710" id="Rectangle 10" o:spid="_x0000_s1026" style="position:absolute;margin-left:354pt;margin-top:1pt;width:117pt;height:122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" fillcolor="white [3201]" strokecolor="#4d4d4d [3209]" strokeweight="1pt"/>
            </w:pict>
          </mc:Fallback>
        </mc:AlternateContent>
      </w:r>
      <w:r w:rsidR="00C000A6" w:rsidRPr="00C000A6">
        <w:rPr>
          <w:rFonts w:ascii="Times New Roman" w:hAnsi="Times New Roman" w:cs="Times New Roman"/>
          <w:b/>
          <w:sz w:val="28"/>
        </w:rPr>
        <w:t>LEGAL DRAFTING COMPETITION</w:t>
      </w:r>
      <w:r w:rsidR="00C000A6">
        <w:rPr>
          <w:rFonts w:ascii="Times New Roman" w:hAnsi="Times New Roman" w:cs="Times New Roman"/>
          <w:b/>
          <w:sz w:val="28"/>
        </w:rPr>
        <w:t>: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articipant</w:t>
      </w:r>
      <w:r w:rsidRPr="00C000A6">
        <w:rPr>
          <w:rFonts w:ascii="Times New Roman" w:hAnsi="Times New Roman" w:cs="Times New Roman"/>
          <w:sz w:val="28"/>
        </w:rPr>
        <w:t xml:space="preserve"> Name: __________</w:t>
      </w:r>
      <w:r w:rsidR="0040707D">
        <w:rPr>
          <w:rFonts w:ascii="Times New Roman" w:hAnsi="Times New Roman" w:cs="Times New Roman"/>
          <w:sz w:val="28"/>
        </w:rPr>
        <w:t>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Contact: ________</w:t>
      </w:r>
      <w:r w:rsidR="0040707D">
        <w:rPr>
          <w:rFonts w:ascii="Times New Roman" w:hAnsi="Times New Roman" w:cs="Times New Roman"/>
          <w:sz w:val="28"/>
        </w:rPr>
        <w:t>________________________________</w:t>
      </w:r>
    </w:p>
    <w:p w:rsidR="00C000A6" w:rsidRP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000A6">
        <w:rPr>
          <w:rFonts w:ascii="Times New Roman" w:hAnsi="Times New Roman" w:cs="Times New Roman"/>
          <w:sz w:val="28"/>
        </w:rPr>
        <w:t>Email id: _______________________________________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etails of Demand Draft: ____________________________________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40707D" w:rsidRDefault="0040707D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40707D" w:rsidRDefault="0040707D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lace:</w:t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  <w:t>HEAD OF THE INSTITUTION</w:t>
      </w:r>
    </w:p>
    <w:p w:rsidR="00C000A6" w:rsidRDefault="00C000A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ate:</w:t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  <w:t>(with seal)</w:t>
      </w: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Pr="002E7036" w:rsidRDefault="002E7036" w:rsidP="002E7036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2E7036">
        <w:rPr>
          <w:rFonts w:ascii="Times New Roman" w:hAnsi="Times New Roman" w:cs="Times New Roman"/>
          <w:b/>
          <w:sz w:val="28"/>
        </w:rPr>
        <w:lastRenderedPageBreak/>
        <w:t>TRAVEL DETAILS</w:t>
      </w: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2E7036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2E7036">
        <w:rPr>
          <w:rFonts w:ascii="Times New Roman" w:hAnsi="Times New Roman" w:cs="Times New Roman"/>
          <w:b/>
          <w:i/>
          <w:sz w:val="28"/>
        </w:rPr>
        <w:t>Arrival</w:t>
      </w: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2E7036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ate &amp; Time: ___________________________________________________</w:t>
      </w:r>
    </w:p>
    <w:p w:rsidR="002E7036" w:rsidRDefault="002E7036" w:rsidP="002E7036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etails of Flight/Trains/Bus: _______________________________________</w:t>
      </w: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Pr="002E7036" w:rsidRDefault="002E7036" w:rsidP="002E7036">
      <w:pPr>
        <w:spacing w:line="360" w:lineRule="auto"/>
        <w:jc w:val="center"/>
        <w:rPr>
          <w:rFonts w:ascii="Times New Roman" w:hAnsi="Times New Roman" w:cs="Times New Roman"/>
          <w:b/>
          <w:i/>
          <w:sz w:val="28"/>
        </w:rPr>
      </w:pPr>
      <w:r w:rsidRPr="002E7036">
        <w:rPr>
          <w:rFonts w:ascii="Times New Roman" w:hAnsi="Times New Roman" w:cs="Times New Roman"/>
          <w:b/>
          <w:i/>
          <w:sz w:val="28"/>
        </w:rPr>
        <w:t>Departure</w:t>
      </w:r>
    </w:p>
    <w:p w:rsidR="002E7036" w:rsidRDefault="002E7036" w:rsidP="002E703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Default="002E7036" w:rsidP="002E703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ate &amp; Time:</w:t>
      </w:r>
      <w:r>
        <w:rPr>
          <w:rFonts w:ascii="Times New Roman" w:hAnsi="Times New Roman" w:cs="Times New Roman"/>
          <w:b/>
          <w:sz w:val="28"/>
        </w:rPr>
        <w:t xml:space="preserve"> ____________________________________________________</w:t>
      </w:r>
    </w:p>
    <w:p w:rsidR="002E7036" w:rsidRDefault="002E7036" w:rsidP="002E703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etails of Flight/Trains/Bus:</w:t>
      </w:r>
      <w:r>
        <w:rPr>
          <w:rFonts w:ascii="Times New Roman" w:hAnsi="Times New Roman" w:cs="Times New Roman"/>
          <w:b/>
          <w:sz w:val="28"/>
        </w:rPr>
        <w:t xml:space="preserve"> ________________________________________</w:t>
      </w:r>
    </w:p>
    <w:p w:rsidR="002E703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p w:rsidR="002E7036" w:rsidRPr="00C000A6" w:rsidRDefault="002E7036" w:rsidP="00C000A6">
      <w:pPr>
        <w:spacing w:line="360" w:lineRule="auto"/>
        <w:jc w:val="both"/>
        <w:rPr>
          <w:rFonts w:ascii="Times New Roman" w:hAnsi="Times New Roman" w:cs="Times New Roman"/>
          <w:b/>
          <w:sz w:val="28"/>
        </w:rPr>
      </w:pPr>
    </w:p>
    <w:sectPr w:rsidR="002E7036" w:rsidRPr="00C000A6" w:rsidSect="00987E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17A8" w:rsidRDefault="002417A8" w:rsidP="00987ED7">
      <w:r>
        <w:separator/>
      </w:r>
    </w:p>
  </w:endnote>
  <w:endnote w:type="continuationSeparator" w:id="0">
    <w:p w:rsidR="002417A8" w:rsidRDefault="002417A8" w:rsidP="00987E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ED7" w:rsidRDefault="00987ED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ED7" w:rsidRDefault="00987ED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ED7" w:rsidRDefault="00987E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17A8" w:rsidRDefault="002417A8" w:rsidP="00987ED7">
      <w:r>
        <w:separator/>
      </w:r>
    </w:p>
  </w:footnote>
  <w:footnote w:type="continuationSeparator" w:id="0">
    <w:p w:rsidR="002417A8" w:rsidRDefault="002417A8" w:rsidP="00987E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ED7" w:rsidRDefault="002417A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663954" o:spid="_x0000_s2050" type="#_x0000_t75" style="position:absolute;margin-left:0;margin-top:0;width:451.25pt;height:453.4pt;z-index:-251657216;mso-position-horizontal:center;mso-position-horizontal-relative:margin;mso-position-vertical:center;mso-position-vertical-relative:margin" o:allowincell="f">
          <v:imagedata r:id="rId1" o:title="Msu_baroda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ED7" w:rsidRDefault="002417A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663955" o:spid="_x0000_s2051" type="#_x0000_t75" style="position:absolute;margin-left:0;margin-top:0;width:451.25pt;height:453.4pt;z-index:-251656192;mso-position-horizontal:center;mso-position-horizontal-relative:margin;mso-position-vertical:center;mso-position-vertical-relative:margin" o:allowincell="f">
          <v:imagedata r:id="rId1" o:title="Msu_baroda_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ED7" w:rsidRDefault="002417A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663953" o:spid="_x0000_s2049" type="#_x0000_t75" style="position:absolute;margin-left:0;margin-top:0;width:451.25pt;height:453.4pt;z-index:-251658240;mso-position-horizontal:center;mso-position-horizontal-relative:margin;mso-position-vertical:center;mso-position-vertical-relative:margin" o:allowincell="f">
          <v:imagedata r:id="rId1" o:title="Msu_baroda_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SwNDQwMjY2szBR0lEKTi0uzszPAykwqgUA8xnSDywAAAA="/>
  </w:docVars>
  <w:rsids>
    <w:rsidRoot w:val="00C000A6"/>
    <w:rsid w:val="00076346"/>
    <w:rsid w:val="001A1E78"/>
    <w:rsid w:val="002417A8"/>
    <w:rsid w:val="002E7036"/>
    <w:rsid w:val="003C511B"/>
    <w:rsid w:val="0040707D"/>
    <w:rsid w:val="00446E18"/>
    <w:rsid w:val="00627878"/>
    <w:rsid w:val="00751393"/>
    <w:rsid w:val="00893007"/>
    <w:rsid w:val="00987ED7"/>
    <w:rsid w:val="009C7EDB"/>
    <w:rsid w:val="00AF7939"/>
    <w:rsid w:val="00B20CBA"/>
    <w:rsid w:val="00C000A6"/>
    <w:rsid w:val="00D02698"/>
    <w:rsid w:val="00F8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FCB20672-B354-44C5-AA48-599463328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0A6"/>
    <w:pPr>
      <w:spacing w:after="0" w:line="240" w:lineRule="auto"/>
    </w:pPr>
    <w:rPr>
      <w:rFonts w:ascii="Calibri" w:eastAsia="Calibri" w:hAnsi="Calibri" w:cs="Arial"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E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ED7"/>
    <w:rPr>
      <w:rFonts w:ascii="Calibri" w:eastAsia="Calibri" w:hAnsi="Calibri" w:cs="Arial"/>
      <w:sz w:val="20"/>
      <w:szCs w:val="20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987ED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ED7"/>
    <w:rPr>
      <w:rFonts w:ascii="Calibri" w:eastAsia="Calibri" w:hAnsi="Calibri" w:cs="Arial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Raina</dc:creator>
  <cp:keywords/>
  <dc:description/>
  <cp:lastModifiedBy>Ayush Raina</cp:lastModifiedBy>
  <cp:revision>2</cp:revision>
  <cp:lastPrinted>2020-01-22T10:35:00Z</cp:lastPrinted>
  <dcterms:created xsi:type="dcterms:W3CDTF">2020-01-22T11:39:00Z</dcterms:created>
  <dcterms:modified xsi:type="dcterms:W3CDTF">2020-01-22T11:39:00Z</dcterms:modified>
</cp:coreProperties>
</file>